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D2235" w14:textId="77777777" w:rsidR="00FC0EC3" w:rsidRDefault="007D6302" w:rsidP="00A322C2">
      <w:pPr>
        <w:pStyle w:val="Heading1"/>
        <w:spacing w:line="240" w:lineRule="auto"/>
        <w:jc w:val="center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Project 5</w:t>
      </w:r>
    </w:p>
    <w:p w14:paraId="5B15FE81" w14:textId="77777777" w:rsidR="00FC0EC3" w:rsidRDefault="007D6302" w:rsidP="00A322C2">
      <w:pPr>
        <w:spacing w:line="240" w:lineRule="auto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Users:</w:t>
      </w:r>
    </w:p>
    <w:p w14:paraId="75D17DFE" w14:textId="77777777" w:rsidR="00FC0EC3" w:rsidRDefault="007D6302" w:rsidP="00A322C2">
      <w:pPr>
        <w:pStyle w:val="ListParagraph"/>
        <w:numPr>
          <w:ilvl w:val="0"/>
          <w:numId w:val="1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dmin</w:t>
      </w:r>
    </w:p>
    <w:p w14:paraId="7AD95CCA" w14:textId="23472016" w:rsidR="00FC0EC3" w:rsidRPr="00DB0B82" w:rsidRDefault="007D6302" w:rsidP="00A322C2">
      <w:pPr>
        <w:pStyle w:val="ListParagraph"/>
        <w:numPr>
          <w:ilvl w:val="0"/>
          <w:numId w:val="1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Student</w:t>
      </w:r>
    </w:p>
    <w:p w14:paraId="7FC9BBFF" w14:textId="77777777" w:rsidR="00FC0EC3" w:rsidRDefault="007D6302" w:rsidP="00A322C2">
      <w:pPr>
        <w:pStyle w:val="ListParagraph"/>
        <w:numPr>
          <w:ilvl w:val="0"/>
          <w:numId w:val="1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eacher</w:t>
      </w:r>
    </w:p>
    <w:p w14:paraId="793E32B9" w14:textId="77777777" w:rsidR="00FC0EC3" w:rsidRDefault="007D6302" w:rsidP="00A322C2">
      <w:pPr>
        <w:spacing w:line="240" w:lineRule="auto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dmin:</w:t>
      </w:r>
    </w:p>
    <w:p w14:paraId="622CE49B" w14:textId="77777777" w:rsidR="00FC0EC3" w:rsidRPr="00867B10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  <w:highlight w:val="green"/>
        </w:rPr>
      </w:pPr>
      <w:r w:rsidRPr="00867B10">
        <w:rPr>
          <w:rFonts w:ascii="Cambria" w:eastAsia="Cambria" w:hAnsi="Cambria" w:cs="Cambria"/>
          <w:color w:val="000000" w:themeColor="text1"/>
          <w:highlight w:val="green"/>
        </w:rPr>
        <w:t>CRUD Student</w:t>
      </w:r>
    </w:p>
    <w:p w14:paraId="6F4B02D2" w14:textId="28170145" w:rsidR="00FC0EC3" w:rsidRPr="00867B10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  <w:highlight w:val="green"/>
        </w:rPr>
      </w:pPr>
      <w:r w:rsidRPr="00867B10">
        <w:rPr>
          <w:rFonts w:ascii="Cambria" w:eastAsia="Cambria" w:hAnsi="Cambria" w:cs="Cambria"/>
          <w:color w:val="000000" w:themeColor="text1"/>
          <w:highlight w:val="green"/>
        </w:rPr>
        <w:t xml:space="preserve">CRUD </w:t>
      </w:r>
      <w:r w:rsidR="005A18E7" w:rsidRPr="00867B10">
        <w:rPr>
          <w:rFonts w:ascii="Cambria" w:eastAsia="Cambria" w:hAnsi="Cambria" w:cs="Cambria"/>
          <w:color w:val="000000" w:themeColor="text1"/>
          <w:highlight w:val="green"/>
        </w:rPr>
        <w:t>Admin</w:t>
      </w:r>
    </w:p>
    <w:p w14:paraId="2BB81D70" w14:textId="77777777" w:rsidR="00FC0EC3" w:rsidRPr="00867B10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  <w:highlight w:val="green"/>
        </w:rPr>
      </w:pPr>
      <w:r w:rsidRPr="00867B10">
        <w:rPr>
          <w:rFonts w:ascii="Cambria" w:eastAsia="Cambria" w:hAnsi="Cambria" w:cs="Cambria"/>
          <w:color w:val="000000" w:themeColor="text1"/>
          <w:highlight w:val="green"/>
        </w:rPr>
        <w:t>CRUD Teacher</w:t>
      </w:r>
    </w:p>
    <w:p w14:paraId="514E21EF" w14:textId="77777777" w:rsidR="00FC0EC3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Generate report</w:t>
      </w:r>
    </w:p>
    <w:p w14:paraId="3D78BC45" w14:textId="77777777" w:rsidR="00FC0EC3" w:rsidRPr="0098358F" w:rsidRDefault="007D6302" w:rsidP="00A322C2">
      <w:pPr>
        <w:pStyle w:val="ListParagraph"/>
        <w:numPr>
          <w:ilvl w:val="1"/>
          <w:numId w:val="2"/>
        </w:numPr>
        <w:spacing w:line="240" w:lineRule="auto"/>
        <w:rPr>
          <w:rFonts w:eastAsiaTheme="minorEastAsia"/>
          <w:color w:val="000000" w:themeColor="text1"/>
        </w:rPr>
      </w:pPr>
      <w:r w:rsidRPr="0098358F">
        <w:rPr>
          <w:rFonts w:ascii="Cambria" w:eastAsia="Cambria" w:hAnsi="Cambria" w:cs="Cambria"/>
          <w:color w:val="000000" w:themeColor="text1"/>
        </w:rPr>
        <w:t>Monthly/yearly student enrollment</w:t>
      </w:r>
    </w:p>
    <w:p w14:paraId="5BDB72DD" w14:textId="77777777" w:rsidR="00FC0EC3" w:rsidRPr="0098358F" w:rsidRDefault="007D6302" w:rsidP="00A322C2">
      <w:pPr>
        <w:pStyle w:val="ListParagraph"/>
        <w:numPr>
          <w:ilvl w:val="1"/>
          <w:numId w:val="2"/>
        </w:numPr>
        <w:spacing w:line="240" w:lineRule="auto"/>
        <w:rPr>
          <w:rFonts w:eastAsiaTheme="minorEastAsia"/>
          <w:color w:val="000000" w:themeColor="text1"/>
        </w:rPr>
      </w:pPr>
      <w:r w:rsidRPr="0098358F">
        <w:rPr>
          <w:rFonts w:ascii="Cambria" w:eastAsia="Cambria" w:hAnsi="Cambria" w:cs="Cambria"/>
          <w:color w:val="000000" w:themeColor="text1"/>
        </w:rPr>
        <w:t>Monthly/yearly Teacher enrollment</w:t>
      </w:r>
    </w:p>
    <w:p w14:paraId="0CD27349" w14:textId="77777777" w:rsidR="00FC0EC3" w:rsidRPr="0098358F" w:rsidRDefault="007D6302" w:rsidP="00A322C2">
      <w:pPr>
        <w:pStyle w:val="ListParagraph"/>
        <w:numPr>
          <w:ilvl w:val="1"/>
          <w:numId w:val="2"/>
        </w:numPr>
        <w:spacing w:line="240" w:lineRule="auto"/>
        <w:rPr>
          <w:rFonts w:eastAsiaTheme="minorEastAsia"/>
          <w:color w:val="000000" w:themeColor="text1"/>
          <w:highlight w:val="green"/>
        </w:rPr>
      </w:pPr>
      <w:r w:rsidRPr="0098358F">
        <w:rPr>
          <w:rFonts w:ascii="Cambria" w:eastAsia="Cambria" w:hAnsi="Cambria" w:cs="Cambria"/>
          <w:color w:val="000000" w:themeColor="text1"/>
          <w:highlight w:val="green"/>
        </w:rPr>
        <w:t>Course report based on enrollment</w:t>
      </w:r>
    </w:p>
    <w:p w14:paraId="009D79AF" w14:textId="77777777" w:rsidR="00FC0EC3" w:rsidRPr="0098358F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  <w:highlight w:val="green"/>
        </w:rPr>
      </w:pPr>
      <w:r w:rsidRPr="0098358F">
        <w:rPr>
          <w:rFonts w:ascii="Cambria" w:eastAsia="Cambria" w:hAnsi="Cambria" w:cs="Cambria"/>
          <w:color w:val="000000" w:themeColor="text1"/>
          <w:highlight w:val="green"/>
        </w:rPr>
        <w:t>CRUD Course/Extra-Curricular events.</w:t>
      </w:r>
    </w:p>
    <w:p w14:paraId="3451F0F6" w14:textId="77777777" w:rsidR="00FC0EC3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Upload notes/lectures (if needed)</w:t>
      </w:r>
    </w:p>
    <w:p w14:paraId="65B3B76C" w14:textId="31A26719" w:rsidR="00FC0EC3" w:rsidRPr="00A322C2" w:rsidRDefault="007D6302" w:rsidP="00A322C2">
      <w:pPr>
        <w:pStyle w:val="ListParagraph"/>
        <w:numPr>
          <w:ilvl w:val="0"/>
          <w:numId w:val="2"/>
        </w:numPr>
        <w:spacing w:line="240" w:lineRule="auto"/>
        <w:rPr>
          <w:rFonts w:eastAsiaTheme="minorEastAsia"/>
          <w:color w:val="000000" w:themeColor="text1"/>
        </w:rPr>
      </w:pPr>
      <w:r w:rsidRPr="0098358F">
        <w:rPr>
          <w:rFonts w:ascii="Cambria" w:eastAsia="Cambria" w:hAnsi="Cambria" w:cs="Cambria"/>
          <w:color w:val="000000" w:themeColor="text1"/>
          <w:highlight w:val="green"/>
        </w:rPr>
        <w:t>Search (anything)</w:t>
      </w:r>
      <w:r>
        <w:rPr>
          <w:rFonts w:ascii="Cambria" w:eastAsia="Cambria" w:hAnsi="Cambria" w:cs="Cambria"/>
          <w:color w:val="000000" w:themeColor="text1"/>
        </w:rPr>
        <w:t xml:space="preserve"> </w:t>
      </w:r>
    </w:p>
    <w:p w14:paraId="3A90A544" w14:textId="77777777" w:rsidR="00FC0EC3" w:rsidRDefault="007D6302" w:rsidP="00A322C2">
      <w:pPr>
        <w:spacing w:line="240" w:lineRule="auto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Teacher:</w:t>
      </w:r>
    </w:p>
    <w:p w14:paraId="5A210548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dded by School</w:t>
      </w:r>
    </w:p>
    <w:p w14:paraId="3FD4845B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Login &amp; search</w:t>
      </w:r>
    </w:p>
    <w:p w14:paraId="56E671CC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View course student’s info (ongoing courses &amp; completed courses)</w:t>
      </w:r>
    </w:p>
    <w:p w14:paraId="61A877AC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Upload lecture contents (can remove also)</w:t>
      </w:r>
    </w:p>
    <w:p w14:paraId="1703F627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Offer assignments (Upload question as pdf)</w:t>
      </w:r>
    </w:p>
    <w:p w14:paraId="0E06E287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heck and mark uploaded pdfs by student</w:t>
      </w:r>
    </w:p>
    <w:p w14:paraId="392D1CE6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Generate report of assigned courses</w:t>
      </w:r>
    </w:p>
    <w:p w14:paraId="12BA84D1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View anonymous reviews and ratings.</w:t>
      </w:r>
    </w:p>
    <w:p w14:paraId="1885F090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Give notice also</w:t>
      </w:r>
    </w:p>
    <w:p w14:paraId="656A8559" w14:textId="77777777" w:rsidR="00FC0EC3" w:rsidRDefault="007D6302" w:rsidP="00A322C2">
      <w:pPr>
        <w:pStyle w:val="ListParagraph"/>
        <w:numPr>
          <w:ilvl w:val="0"/>
          <w:numId w:val="4"/>
        </w:numPr>
        <w:spacing w:line="240" w:lineRule="auto"/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an upload student course result</w:t>
      </w:r>
    </w:p>
    <w:p w14:paraId="428A9AA6" w14:textId="77777777" w:rsidR="00FC0EC3" w:rsidRDefault="007D6302" w:rsidP="00A322C2">
      <w:pPr>
        <w:spacing w:line="240" w:lineRule="auto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Student:</w:t>
      </w:r>
    </w:p>
    <w:p w14:paraId="5A5B9AAF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dded by admin</w:t>
      </w:r>
    </w:p>
    <w:p w14:paraId="074A1740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 xml:space="preserve">Login </w:t>
      </w:r>
    </w:p>
    <w:p w14:paraId="406AA667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Register for courses</w:t>
      </w:r>
    </w:p>
    <w:p w14:paraId="567E8114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Download lecture/slides/notes</w:t>
      </w:r>
    </w:p>
    <w:p w14:paraId="4E2AB6EE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Upload assignment in given time (upload pdf)</w:t>
      </w:r>
    </w:p>
    <w:p w14:paraId="57B89A0F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an register multiple courses</w:t>
      </w:r>
    </w:p>
    <w:p w14:paraId="5FFB03DE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View register and completed courses</w:t>
      </w:r>
    </w:p>
    <w:p w14:paraId="3BD0545C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an view class routine</w:t>
      </w:r>
    </w:p>
    <w:p w14:paraId="424118CD" w14:textId="77777777" w:rsidR="00FC0EC3" w:rsidRDefault="007D6302" w:rsidP="00A322C2">
      <w:pPr>
        <w:pStyle w:val="ListParagraph"/>
        <w:numPr>
          <w:ilvl w:val="0"/>
          <w:numId w:val="5"/>
        </w:numPr>
        <w:spacing w:line="240" w:lineRule="auto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an see course result</w:t>
      </w:r>
    </w:p>
    <w:p w14:paraId="56613FF8" w14:textId="77777777" w:rsidR="00FC0EC3" w:rsidRDefault="007D6302" w:rsidP="00A322C2">
      <w:pPr>
        <w:spacing w:line="240" w:lineRule="auto"/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 xml:space="preserve">Common Features: </w:t>
      </w:r>
    </w:p>
    <w:p w14:paraId="6BE00294" w14:textId="77777777" w:rsidR="00FC0EC3" w:rsidRDefault="007D6302" w:rsidP="00A322C2">
      <w:pPr>
        <w:pStyle w:val="ListParagraph"/>
        <w:numPr>
          <w:ilvl w:val="0"/>
          <w:numId w:val="6"/>
        </w:numPr>
        <w:spacing w:line="240" w:lineRule="auto"/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Login</w:t>
      </w:r>
    </w:p>
    <w:p w14:paraId="0BCFE0C7" w14:textId="77777777" w:rsidR="00FC0EC3" w:rsidRDefault="00FC0EC3" w:rsidP="00A322C2">
      <w:pPr>
        <w:spacing w:line="240" w:lineRule="auto"/>
      </w:pPr>
    </w:p>
    <w:sectPr w:rsidR="00FC0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68DF0" w14:textId="77777777" w:rsidR="00FE5A64" w:rsidRDefault="00FE5A64">
      <w:pPr>
        <w:spacing w:line="240" w:lineRule="auto"/>
      </w:pPr>
      <w:r>
        <w:separator/>
      </w:r>
    </w:p>
  </w:endnote>
  <w:endnote w:type="continuationSeparator" w:id="0">
    <w:p w14:paraId="35FEAAA2" w14:textId="77777777" w:rsidR="00FE5A64" w:rsidRDefault="00FE5A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B6D0A" w14:textId="77777777" w:rsidR="00FE5A64" w:rsidRDefault="00FE5A64">
      <w:pPr>
        <w:spacing w:after="0" w:line="240" w:lineRule="auto"/>
      </w:pPr>
      <w:r>
        <w:separator/>
      </w:r>
    </w:p>
  </w:footnote>
  <w:footnote w:type="continuationSeparator" w:id="0">
    <w:p w14:paraId="4996A7A9" w14:textId="77777777" w:rsidR="00FE5A64" w:rsidRDefault="00FE5A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1550C"/>
    <w:multiLevelType w:val="multilevel"/>
    <w:tmpl w:val="053155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F64B0"/>
    <w:multiLevelType w:val="multilevel"/>
    <w:tmpl w:val="1C2F64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40D08"/>
    <w:multiLevelType w:val="multilevel"/>
    <w:tmpl w:val="26A40D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76663"/>
    <w:multiLevelType w:val="multilevel"/>
    <w:tmpl w:val="3BD7666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8525F5"/>
    <w:multiLevelType w:val="multilevel"/>
    <w:tmpl w:val="4A8525F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36504B"/>
    <w:multiLevelType w:val="multilevel"/>
    <w:tmpl w:val="6336504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DMztjQzMTUyNTZR0lEKTi0uzszPAykwrAUAmg1kFywAAAA="/>
  </w:docVars>
  <w:rsids>
    <w:rsidRoot w:val="10310B84"/>
    <w:rsid w:val="00195773"/>
    <w:rsid w:val="00427D82"/>
    <w:rsid w:val="005A18E7"/>
    <w:rsid w:val="007D6302"/>
    <w:rsid w:val="00867B10"/>
    <w:rsid w:val="0098358F"/>
    <w:rsid w:val="00A322C2"/>
    <w:rsid w:val="00D57506"/>
    <w:rsid w:val="00DB0B82"/>
    <w:rsid w:val="00E332BA"/>
    <w:rsid w:val="00E91C18"/>
    <w:rsid w:val="00F80A5C"/>
    <w:rsid w:val="00FC0EC3"/>
    <w:rsid w:val="00FE5A64"/>
    <w:rsid w:val="057DDE6E"/>
    <w:rsid w:val="0972E744"/>
    <w:rsid w:val="0BC83198"/>
    <w:rsid w:val="0CA84BAB"/>
    <w:rsid w:val="0CE58B70"/>
    <w:rsid w:val="0D248254"/>
    <w:rsid w:val="0EB108D8"/>
    <w:rsid w:val="0ED848FD"/>
    <w:rsid w:val="10310B84"/>
    <w:rsid w:val="10D537CA"/>
    <w:rsid w:val="11AF31E5"/>
    <w:rsid w:val="11E5BE5A"/>
    <w:rsid w:val="1875C80E"/>
    <w:rsid w:val="1FF686B3"/>
    <w:rsid w:val="22EDEAFD"/>
    <w:rsid w:val="28562CA5"/>
    <w:rsid w:val="2899871E"/>
    <w:rsid w:val="2D126673"/>
    <w:rsid w:val="38229027"/>
    <w:rsid w:val="3B4E74AA"/>
    <w:rsid w:val="41B333D5"/>
    <w:rsid w:val="41F55247"/>
    <w:rsid w:val="42AAE8A6"/>
    <w:rsid w:val="456A6377"/>
    <w:rsid w:val="46C50EA9"/>
    <w:rsid w:val="47081F20"/>
    <w:rsid w:val="4793CFB3"/>
    <w:rsid w:val="50A85DD4"/>
    <w:rsid w:val="51DD499F"/>
    <w:rsid w:val="5666018B"/>
    <w:rsid w:val="57CBFD40"/>
    <w:rsid w:val="60A7664E"/>
    <w:rsid w:val="6100EBDE"/>
    <w:rsid w:val="656D4293"/>
    <w:rsid w:val="6D1A0A20"/>
    <w:rsid w:val="7656C916"/>
    <w:rsid w:val="77335DBF"/>
    <w:rsid w:val="77F03A62"/>
    <w:rsid w:val="7DC06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A690"/>
  <w15:docId w15:val="{ED4E6AF4-7620-4ECE-A7D2-50FDB18EF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 MAJUMDER</dc:creator>
  <cp:lastModifiedBy>Rubiyet Fardous</cp:lastModifiedBy>
  <cp:revision>10</cp:revision>
  <dcterms:created xsi:type="dcterms:W3CDTF">2020-11-06T07:56:00Z</dcterms:created>
  <dcterms:modified xsi:type="dcterms:W3CDTF">2021-08-10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00</vt:lpwstr>
  </property>
</Properties>
</file>